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FB3DB4" w14:textId="59302570" w:rsidR="00561969" w:rsidRDefault="00623A9A">
      <w:r>
        <w:t>Hello,</w:t>
      </w:r>
    </w:p>
    <w:p w14:paraId="27191D6B" w14:textId="098A62A6" w:rsidR="00623A9A" w:rsidRDefault="00623A9A"/>
    <w:p w14:paraId="1CF72671" w14:textId="3E86460D" w:rsidR="00623A9A" w:rsidRDefault="00623A9A">
      <w:r>
        <w:t xml:space="preserve">My name is Chris (OKP: </w:t>
      </w:r>
      <w:proofErr w:type="spellStart"/>
      <w:r>
        <w:t>obsidianchrysalis</w:t>
      </w:r>
      <w:proofErr w:type="spellEnd"/>
      <w:r>
        <w:t xml:space="preserve"> &amp; </w:t>
      </w:r>
      <w:proofErr w:type="spellStart"/>
      <w:r>
        <w:t>forgivenphoenix</w:t>
      </w:r>
      <w:proofErr w:type="spellEnd"/>
      <w:r>
        <w:t xml:space="preserve">). </w:t>
      </w:r>
    </w:p>
    <w:p w14:paraId="68219396" w14:textId="17F4F8DA" w:rsidR="00E753E4" w:rsidRDefault="00E753E4">
      <w:proofErr w:type="gramStart"/>
      <w:r>
        <w:t>I’d</w:t>
      </w:r>
      <w:proofErr w:type="gramEnd"/>
      <w:r>
        <w:t xml:space="preserve"> like to take a few moments to explain the purpose of this questionnaire. </w:t>
      </w:r>
    </w:p>
    <w:p w14:paraId="2BFB929F" w14:textId="25AE8E54" w:rsidR="00E753E4" w:rsidRDefault="00E753E4">
      <w:r>
        <w:t>This questionnaire is the beginning of a self-</w:t>
      </w:r>
      <w:r w:rsidR="00D96109">
        <w:t>paced project to improve your experience using and reading these boards.</w:t>
      </w:r>
    </w:p>
    <w:p w14:paraId="4A3C4584" w14:textId="7FD45871" w:rsidR="00AF135D" w:rsidRDefault="0004346F">
      <w:r>
        <w:t xml:space="preserve">A few years ago, a fellow OKP (Wonderl33t) and </w:t>
      </w:r>
      <w:proofErr w:type="gramStart"/>
      <w:r>
        <w:t>myself</w:t>
      </w:r>
      <w:proofErr w:type="gramEnd"/>
      <w:r>
        <w:t xml:space="preserve"> decided to work on </w:t>
      </w:r>
      <w:r w:rsidR="00D96109">
        <w:t xml:space="preserve">an extension to </w:t>
      </w:r>
      <w:r w:rsidR="009F3A1E">
        <w:t xml:space="preserve">make the boards easier to read on large displays. The project </w:t>
      </w:r>
      <w:proofErr w:type="gramStart"/>
      <w:r w:rsidR="009F3A1E">
        <w:t>didn’t</w:t>
      </w:r>
      <w:proofErr w:type="gramEnd"/>
      <w:r w:rsidR="009F3A1E">
        <w:t xml:space="preserve"> get very far down the line</w:t>
      </w:r>
      <w:r w:rsidR="00AF135D">
        <w:t xml:space="preserve">, partly because I simply didn’t know what I was </w:t>
      </w:r>
      <w:r w:rsidR="003800DF">
        <w:t>doing,</w:t>
      </w:r>
      <w:r w:rsidR="00AF135D">
        <w:t xml:space="preserve"> and it took me too long to get to my half of the work. Ha!</w:t>
      </w:r>
    </w:p>
    <w:p w14:paraId="5137219C" w14:textId="28F382E8" w:rsidR="00AF135D" w:rsidRDefault="00AF135D">
      <w:r>
        <w:t xml:space="preserve">But the idea to develop something never really left, even if I </w:t>
      </w:r>
      <w:proofErr w:type="gramStart"/>
      <w:r>
        <w:t>didn’t</w:t>
      </w:r>
      <w:proofErr w:type="gramEnd"/>
      <w:r>
        <w:t xml:space="preserve"> make much progress on my own.</w:t>
      </w:r>
    </w:p>
    <w:p w14:paraId="20F1C8A6" w14:textId="72F57796" w:rsidR="00AF135D" w:rsidRDefault="00AF135D">
      <w:proofErr w:type="gramStart"/>
      <w:r>
        <w:t>At the moment</w:t>
      </w:r>
      <w:proofErr w:type="gramEnd"/>
      <w:r>
        <w:t xml:space="preserve">, I’m attempting to break into </w:t>
      </w:r>
      <w:r w:rsidR="00E753F5">
        <w:t xml:space="preserve">IT as a developer. For those of you who </w:t>
      </w:r>
      <w:proofErr w:type="gramStart"/>
      <w:r w:rsidR="00E753F5">
        <w:t>aren’t</w:t>
      </w:r>
      <w:proofErr w:type="gramEnd"/>
      <w:r w:rsidR="00E753F5">
        <w:t xml:space="preserve"> familiar with IT,</w:t>
      </w:r>
      <w:r w:rsidR="00AF15C2">
        <w:t xml:space="preserve"> creating self-paced projects are almost a requirement it seems. Companies and freelancers mostly hire those with experience of some sort. </w:t>
      </w:r>
      <w:r w:rsidR="00995F0D">
        <w:t xml:space="preserve">That being the case </w:t>
      </w:r>
      <w:proofErr w:type="gramStart"/>
      <w:r w:rsidR="00995F0D">
        <w:t>I’ve</w:t>
      </w:r>
      <w:proofErr w:type="gramEnd"/>
      <w:r w:rsidR="00995F0D">
        <w:t xml:space="preserve"> run into problems getting interviews, my guess is because of the lack of experience. </w:t>
      </w:r>
      <w:r w:rsidR="004B7B42">
        <w:t>Like</w:t>
      </w:r>
      <w:r w:rsidR="00995F0D">
        <w:t xml:space="preserve"> the adage goes, ‘How do you gain </w:t>
      </w:r>
      <w:r w:rsidR="004B7B42">
        <w:t>experience if</w:t>
      </w:r>
      <w:r w:rsidR="00995F0D">
        <w:t xml:space="preserve"> you have no experience?’</w:t>
      </w:r>
    </w:p>
    <w:p w14:paraId="0A7E4E26" w14:textId="6252A8E4" w:rsidR="00995F0D" w:rsidRDefault="00995F0D">
      <w:r>
        <w:t xml:space="preserve">Hence </w:t>
      </w:r>
      <w:r w:rsidR="00321385">
        <w:t xml:space="preserve">my need for the </w:t>
      </w:r>
      <w:r>
        <w:t>pet project.</w:t>
      </w:r>
      <w:r w:rsidR="00321385">
        <w:t xml:space="preserve"> </w:t>
      </w:r>
      <w:proofErr w:type="gramStart"/>
      <w:r w:rsidR="00321385">
        <w:t>I’d</w:t>
      </w:r>
      <w:proofErr w:type="gramEnd"/>
      <w:r w:rsidR="00321385">
        <w:t xml:space="preserve"> get a chance to gain some real-world experience but also have a hand in improving the experience on the boards – something that </w:t>
      </w:r>
      <w:r w:rsidR="00F1267E">
        <w:t>I’ve always wanted to tackle in some way.</w:t>
      </w:r>
    </w:p>
    <w:p w14:paraId="1826252C" w14:textId="283482AA" w:rsidR="00F1267E" w:rsidRDefault="00F1267E">
      <w:r>
        <w:t xml:space="preserve">The questionnaire </w:t>
      </w:r>
      <w:r w:rsidR="00C46A7E">
        <w:t>includes fifteen questions and will take about seven to eight minutes to complete</w:t>
      </w:r>
      <w:r>
        <w:t xml:space="preserve">, but the info will </w:t>
      </w:r>
      <w:r w:rsidR="004B7B42">
        <w:t>greatly</w:t>
      </w:r>
      <w:r>
        <w:t xml:space="preserve"> help me develop a plan that will make for </w:t>
      </w:r>
      <w:r w:rsidR="002879A7">
        <w:t>a result that will please you all hopefully. (or at the least lead to as few TOKPR’s as possible)</w:t>
      </w:r>
    </w:p>
    <w:p w14:paraId="359BFF16" w14:textId="35A367C3" w:rsidR="009B43D3" w:rsidRDefault="009B43D3">
      <w:proofErr w:type="gramStart"/>
      <w:r>
        <w:t>I’ll</w:t>
      </w:r>
      <w:proofErr w:type="gramEnd"/>
      <w:r>
        <w:t xml:space="preserve"> ask the mods to leave this post up for three weeks </w:t>
      </w:r>
      <w:r w:rsidR="00F249B0">
        <w:t>or so. The interval ought to give as many of you possible to leave you</w:t>
      </w:r>
      <w:r w:rsidR="00CE21ED">
        <w:t>r</w:t>
      </w:r>
      <w:r w:rsidR="00F249B0">
        <w:t xml:space="preserve"> details and will clarify </w:t>
      </w:r>
      <w:r w:rsidR="00CE21ED">
        <w:t>the types of features this new app will have.</w:t>
      </w:r>
    </w:p>
    <w:p w14:paraId="58D081B9" w14:textId="3F7EF0FE" w:rsidR="00CE21ED" w:rsidRDefault="00CE21ED">
      <w:r>
        <w:t xml:space="preserve">After the three weeks, </w:t>
      </w:r>
      <w:proofErr w:type="gramStart"/>
      <w:r>
        <w:t>I’ll</w:t>
      </w:r>
      <w:proofErr w:type="gramEnd"/>
      <w:r>
        <w:t xml:space="preserve"> compile the data and come to a set of conclusions about the path the project will take</w:t>
      </w:r>
      <w:r w:rsidR="00F00C70">
        <w:t xml:space="preserve">. At that </w:t>
      </w:r>
      <w:r w:rsidR="00005BD8">
        <w:t>time,</w:t>
      </w:r>
      <w:r w:rsidR="00F00C70">
        <w:t xml:space="preserve"> </w:t>
      </w:r>
      <w:proofErr w:type="gramStart"/>
      <w:r w:rsidR="00F00C70">
        <w:t>I’ll</w:t>
      </w:r>
      <w:proofErr w:type="gramEnd"/>
      <w:r w:rsidR="00F00C70">
        <w:t xml:space="preserve"> make another post that will explain the results and the next steps in this process.</w:t>
      </w:r>
    </w:p>
    <w:p w14:paraId="3B33C012" w14:textId="209C2642" w:rsidR="00F00C70" w:rsidRDefault="00F00C70" w:rsidP="00F00C70">
      <w:r>
        <w:t>That’s all I have for now, but i</w:t>
      </w:r>
      <w:r>
        <w:t xml:space="preserve">f you have any questions, please don’t hesitate to inbox me or send a message to </w:t>
      </w:r>
      <w:hyperlink r:id="rId5" w:history="1">
        <w:r w:rsidR="00005BD8" w:rsidRPr="00BA0A4E">
          <w:rPr>
            <w:rStyle w:val="Hyperlink"/>
          </w:rPr>
          <w:t>act</w:t>
        </w:r>
        <w:r w:rsidR="00005BD8" w:rsidRPr="00BA0A4E">
          <w:rPr>
            <w:rStyle w:val="Hyperlink"/>
          </w:rPr>
          <w:t>.</w:t>
        </w:r>
        <w:r w:rsidR="00005BD8" w:rsidRPr="00BA0A4E">
          <w:rPr>
            <w:rStyle w:val="Hyperlink"/>
          </w:rPr>
          <w:t>too@chriscjamison.com</w:t>
        </w:r>
      </w:hyperlink>
      <w:r>
        <w:t>.</w:t>
      </w:r>
    </w:p>
    <w:p w14:paraId="105AC679" w14:textId="4B5C41E3" w:rsidR="00F00C70" w:rsidRDefault="00F00C70"/>
    <w:p w14:paraId="6CCEF47F" w14:textId="0155FE72" w:rsidR="002879A7" w:rsidRDefault="002879A7" w:rsidP="00F00C70">
      <w:r>
        <w:t>Thanks for reading this far</w:t>
      </w:r>
      <w:r w:rsidR="00EF1639">
        <w:t xml:space="preserve">. </w:t>
      </w:r>
    </w:p>
    <w:p w14:paraId="7BF9E714" w14:textId="1E0D22C5" w:rsidR="00EF1639" w:rsidRDefault="00524F5F">
      <w:proofErr w:type="gramStart"/>
      <w:r>
        <w:rPr>
          <w:rFonts w:ascii="Verdana" w:hAnsi="Verdana"/>
          <w:color w:val="000000"/>
          <w:sz w:val="18"/>
          <w:szCs w:val="18"/>
          <w:shd w:val="clear" w:color="auto" w:fill="FFFFFF"/>
        </w:rPr>
        <w:t>TL;DR</w:t>
      </w:r>
      <w:proofErr w:type="gramEnd"/>
      <w:r>
        <w:rPr>
          <w:rFonts w:ascii="Verdana" w:hAnsi="Verdana"/>
          <w:color w:val="000000"/>
          <w:sz w:val="18"/>
          <w:szCs w:val="18"/>
          <w:shd w:val="clear" w:color="auto" w:fill="FFFFFF"/>
        </w:rPr>
        <w:t xml:space="preserve"> - I'm working on an app for the boards that will improve your experience using the boards. But to tailor the app to your needs, </w:t>
      </w:r>
      <w:proofErr w:type="gramStart"/>
      <w:r>
        <w:rPr>
          <w:rFonts w:ascii="Verdana" w:hAnsi="Verdana"/>
          <w:color w:val="000000"/>
          <w:sz w:val="18"/>
          <w:szCs w:val="18"/>
          <w:shd w:val="clear" w:color="auto" w:fill="FFFFFF"/>
        </w:rPr>
        <w:t>I'll</w:t>
      </w:r>
      <w:proofErr w:type="gramEnd"/>
      <w:r>
        <w:rPr>
          <w:rFonts w:ascii="Verdana" w:hAnsi="Verdana"/>
          <w:color w:val="000000"/>
          <w:sz w:val="18"/>
          <w:szCs w:val="18"/>
          <w:shd w:val="clear" w:color="auto" w:fill="FFFFFF"/>
        </w:rPr>
        <w:t xml:space="preserve"> some information. You can send the information by completing this </w:t>
      </w:r>
      <w:proofErr w:type="spellStart"/>
      <w:r>
        <w:rPr>
          <w:rFonts w:ascii="Verdana" w:hAnsi="Verdana"/>
          <w:color w:val="000000"/>
          <w:sz w:val="18"/>
          <w:szCs w:val="18"/>
          <w:shd w:val="clear" w:color="auto" w:fill="FFFFFF"/>
        </w:rPr>
        <w:t>questionaire</w:t>
      </w:r>
      <w:proofErr w:type="spellEnd"/>
      <w:r>
        <w:rPr>
          <w:rFonts w:ascii="Verdana" w:hAnsi="Verdana"/>
          <w:color w:val="000000"/>
          <w:sz w:val="18"/>
          <w:szCs w:val="18"/>
          <w:shd w:val="clear" w:color="auto" w:fill="FFFFFF"/>
        </w:rPr>
        <w:t>: </w:t>
      </w:r>
      <w:hyperlink r:id="rId6" w:tgtFrame="_blank" w:history="1">
        <w:r>
          <w:rPr>
            <w:rStyle w:val="Hyperlink"/>
            <w:rFonts w:ascii="Verdana" w:hAnsi="Verdana"/>
            <w:color w:val="666666"/>
            <w:sz w:val="18"/>
            <w:szCs w:val="18"/>
            <w:shd w:val="clear" w:color="auto" w:fill="FFFFFF"/>
          </w:rPr>
          <w:t>https://forms.gle/RVNdzVU8nNX3T9Fv7</w:t>
        </w:r>
      </w:hyperlink>
      <w:r>
        <w:rPr>
          <w:rFonts w:ascii="Verdana" w:hAnsi="Verdana"/>
          <w:color w:val="000000"/>
          <w:sz w:val="18"/>
          <w:szCs w:val="18"/>
        </w:rPr>
        <w:br/>
      </w:r>
      <w:r>
        <w:rPr>
          <w:rFonts w:ascii="Verdana" w:hAnsi="Verdana"/>
          <w:color w:val="000000"/>
          <w:sz w:val="18"/>
          <w:szCs w:val="18"/>
        </w:rPr>
        <w:br/>
      </w:r>
      <w:r>
        <w:rPr>
          <w:rFonts w:ascii="Verdana" w:hAnsi="Verdana"/>
          <w:color w:val="000000"/>
          <w:sz w:val="18"/>
          <w:szCs w:val="18"/>
        </w:rPr>
        <w:br/>
      </w:r>
      <w:r>
        <w:rPr>
          <w:rFonts w:ascii="Verdana" w:hAnsi="Verdana"/>
          <w:color w:val="000000"/>
          <w:sz w:val="18"/>
          <w:szCs w:val="18"/>
          <w:shd w:val="clear" w:color="auto" w:fill="FFFFFF"/>
        </w:rPr>
        <w:t>Hello,</w:t>
      </w:r>
      <w:r>
        <w:rPr>
          <w:rFonts w:ascii="Verdana" w:hAnsi="Verdana"/>
          <w:color w:val="000000"/>
          <w:sz w:val="18"/>
          <w:szCs w:val="18"/>
        </w:rPr>
        <w:br/>
      </w:r>
      <w:r>
        <w:rPr>
          <w:rFonts w:ascii="Verdana" w:hAnsi="Verdana"/>
          <w:color w:val="000000"/>
          <w:sz w:val="18"/>
          <w:szCs w:val="18"/>
        </w:rPr>
        <w:br/>
      </w:r>
      <w:r>
        <w:rPr>
          <w:rFonts w:ascii="Verdana" w:hAnsi="Verdana"/>
          <w:color w:val="000000"/>
          <w:sz w:val="18"/>
          <w:szCs w:val="18"/>
          <w:shd w:val="clear" w:color="auto" w:fill="FFFFFF"/>
        </w:rPr>
        <w:lastRenderedPageBreak/>
        <w:t xml:space="preserve">My name is Chris (OKP: </w:t>
      </w:r>
      <w:proofErr w:type="spellStart"/>
      <w:r>
        <w:rPr>
          <w:rFonts w:ascii="Verdana" w:hAnsi="Verdana"/>
          <w:color w:val="000000"/>
          <w:sz w:val="18"/>
          <w:szCs w:val="18"/>
          <w:shd w:val="clear" w:color="auto" w:fill="FFFFFF"/>
        </w:rPr>
        <w:t>obsidianchrysalis</w:t>
      </w:r>
      <w:proofErr w:type="spellEnd"/>
      <w:r>
        <w:rPr>
          <w:rFonts w:ascii="Verdana" w:hAnsi="Verdana"/>
          <w:color w:val="000000"/>
          <w:sz w:val="18"/>
          <w:szCs w:val="18"/>
          <w:shd w:val="clear" w:color="auto" w:fill="FFFFFF"/>
        </w:rPr>
        <w:t xml:space="preserve"> &amp; </w:t>
      </w:r>
      <w:proofErr w:type="spellStart"/>
      <w:r>
        <w:rPr>
          <w:rFonts w:ascii="Verdana" w:hAnsi="Verdana"/>
          <w:color w:val="000000"/>
          <w:sz w:val="18"/>
          <w:szCs w:val="18"/>
          <w:shd w:val="clear" w:color="auto" w:fill="FFFFFF"/>
        </w:rPr>
        <w:t>forgivenphoenix</w:t>
      </w:r>
      <w:proofErr w:type="spellEnd"/>
      <w:r>
        <w:rPr>
          <w:rFonts w:ascii="Verdana" w:hAnsi="Verdana"/>
          <w:color w:val="000000"/>
          <w:sz w:val="18"/>
          <w:szCs w:val="18"/>
          <w:shd w:val="clear" w:color="auto" w:fill="FFFFFF"/>
        </w:rPr>
        <w:t>).</w:t>
      </w:r>
      <w:r>
        <w:rPr>
          <w:rFonts w:ascii="Verdana" w:hAnsi="Verdana"/>
          <w:color w:val="000000"/>
          <w:sz w:val="18"/>
          <w:szCs w:val="18"/>
        </w:rPr>
        <w:br/>
      </w:r>
      <w:r>
        <w:rPr>
          <w:rFonts w:ascii="Verdana" w:hAnsi="Verdana"/>
          <w:color w:val="000000"/>
          <w:sz w:val="18"/>
          <w:szCs w:val="18"/>
        </w:rPr>
        <w:br/>
      </w:r>
      <w:r>
        <w:rPr>
          <w:rFonts w:ascii="Verdana" w:hAnsi="Verdana"/>
          <w:color w:val="000000"/>
          <w:sz w:val="18"/>
          <w:szCs w:val="18"/>
          <w:shd w:val="clear" w:color="auto" w:fill="FFFFFF"/>
        </w:rPr>
        <w:t>I'd like to take a few moments to explain the purpose of this questionnaire.</w:t>
      </w:r>
      <w:r>
        <w:rPr>
          <w:rFonts w:ascii="Verdana" w:hAnsi="Verdana"/>
          <w:color w:val="000000"/>
          <w:sz w:val="18"/>
          <w:szCs w:val="18"/>
        </w:rPr>
        <w:br/>
      </w:r>
      <w:r>
        <w:rPr>
          <w:rFonts w:ascii="Verdana" w:hAnsi="Verdana"/>
          <w:color w:val="000000"/>
          <w:sz w:val="18"/>
          <w:szCs w:val="18"/>
        </w:rPr>
        <w:br/>
      </w:r>
      <w:r>
        <w:rPr>
          <w:rFonts w:ascii="Verdana" w:hAnsi="Verdana"/>
          <w:color w:val="000000"/>
          <w:sz w:val="18"/>
          <w:szCs w:val="18"/>
          <w:shd w:val="clear" w:color="auto" w:fill="FFFFFF"/>
        </w:rPr>
        <w:t>This questionnaire is the beginning of a self-paced project to improve your experience using and reading these boards.</w:t>
      </w:r>
      <w:r>
        <w:rPr>
          <w:rFonts w:ascii="Verdana" w:hAnsi="Verdana"/>
          <w:color w:val="000000"/>
          <w:sz w:val="18"/>
          <w:szCs w:val="18"/>
        </w:rPr>
        <w:br/>
      </w:r>
      <w:r>
        <w:rPr>
          <w:rFonts w:ascii="Verdana" w:hAnsi="Verdana"/>
          <w:color w:val="000000"/>
          <w:sz w:val="18"/>
          <w:szCs w:val="18"/>
        </w:rPr>
        <w:br/>
      </w:r>
      <w:r>
        <w:rPr>
          <w:rFonts w:ascii="Verdana" w:hAnsi="Verdana"/>
          <w:color w:val="000000"/>
          <w:sz w:val="18"/>
          <w:szCs w:val="18"/>
          <w:shd w:val="clear" w:color="auto" w:fill="FFFFFF"/>
        </w:rPr>
        <w:t xml:space="preserve">A few years ago, a fellow OKP (Wonderl33t) and myself decided to work on an extension to make the boards easier to read on large displays. The project </w:t>
      </w:r>
      <w:proofErr w:type="gramStart"/>
      <w:r>
        <w:rPr>
          <w:rFonts w:ascii="Verdana" w:hAnsi="Verdana"/>
          <w:color w:val="000000"/>
          <w:sz w:val="18"/>
          <w:szCs w:val="18"/>
          <w:shd w:val="clear" w:color="auto" w:fill="FFFFFF"/>
        </w:rPr>
        <w:t>didn't</w:t>
      </w:r>
      <w:proofErr w:type="gramEnd"/>
      <w:r>
        <w:rPr>
          <w:rFonts w:ascii="Verdana" w:hAnsi="Verdana"/>
          <w:color w:val="000000"/>
          <w:sz w:val="18"/>
          <w:szCs w:val="18"/>
          <w:shd w:val="clear" w:color="auto" w:fill="FFFFFF"/>
        </w:rPr>
        <w:t xml:space="preserve"> get very far down the line, partly because I simply didn’t know what I was doing, and it took me too long to get to my half of the work done. Ha!</w:t>
      </w:r>
      <w:r>
        <w:rPr>
          <w:rFonts w:ascii="Verdana" w:hAnsi="Verdana"/>
          <w:color w:val="000000"/>
          <w:sz w:val="18"/>
          <w:szCs w:val="18"/>
        </w:rPr>
        <w:br/>
      </w:r>
      <w:r>
        <w:rPr>
          <w:rFonts w:ascii="Verdana" w:hAnsi="Verdana"/>
          <w:color w:val="000000"/>
          <w:sz w:val="18"/>
          <w:szCs w:val="18"/>
        </w:rPr>
        <w:br/>
      </w:r>
      <w:r>
        <w:rPr>
          <w:rFonts w:ascii="Verdana" w:hAnsi="Verdana"/>
          <w:color w:val="000000"/>
          <w:sz w:val="18"/>
          <w:szCs w:val="18"/>
          <w:shd w:val="clear" w:color="auto" w:fill="FFFFFF"/>
        </w:rPr>
        <w:t xml:space="preserve">But the idea to develop something never really left, even if I </w:t>
      </w:r>
      <w:proofErr w:type="gramStart"/>
      <w:r>
        <w:rPr>
          <w:rFonts w:ascii="Verdana" w:hAnsi="Verdana"/>
          <w:color w:val="000000"/>
          <w:sz w:val="18"/>
          <w:szCs w:val="18"/>
          <w:shd w:val="clear" w:color="auto" w:fill="FFFFFF"/>
        </w:rPr>
        <w:t>didn’t</w:t>
      </w:r>
      <w:proofErr w:type="gramEnd"/>
      <w:r>
        <w:rPr>
          <w:rFonts w:ascii="Verdana" w:hAnsi="Verdana"/>
          <w:color w:val="000000"/>
          <w:sz w:val="18"/>
          <w:szCs w:val="18"/>
          <w:shd w:val="clear" w:color="auto" w:fill="FFFFFF"/>
        </w:rPr>
        <w:t xml:space="preserve"> make much progress on my own.</w:t>
      </w:r>
      <w:r>
        <w:rPr>
          <w:rFonts w:ascii="Verdana" w:hAnsi="Verdana"/>
          <w:color w:val="000000"/>
          <w:sz w:val="18"/>
          <w:szCs w:val="18"/>
        </w:rPr>
        <w:br/>
      </w:r>
      <w:r>
        <w:rPr>
          <w:rFonts w:ascii="Verdana" w:hAnsi="Verdana"/>
          <w:color w:val="000000"/>
          <w:sz w:val="18"/>
          <w:szCs w:val="18"/>
        </w:rPr>
        <w:br/>
      </w:r>
      <w:r>
        <w:rPr>
          <w:rFonts w:ascii="Verdana" w:hAnsi="Verdana"/>
          <w:color w:val="000000"/>
          <w:sz w:val="18"/>
          <w:szCs w:val="18"/>
          <w:shd w:val="clear" w:color="auto" w:fill="FFFFFF"/>
        </w:rPr>
        <w:t xml:space="preserve">At the moment, I'm attempting to break into IT as a developer. For those of you who </w:t>
      </w:r>
      <w:proofErr w:type="gramStart"/>
      <w:r>
        <w:rPr>
          <w:rFonts w:ascii="Verdana" w:hAnsi="Verdana"/>
          <w:color w:val="000000"/>
          <w:sz w:val="18"/>
          <w:szCs w:val="18"/>
          <w:shd w:val="clear" w:color="auto" w:fill="FFFFFF"/>
        </w:rPr>
        <w:t>aren’t</w:t>
      </w:r>
      <w:proofErr w:type="gramEnd"/>
      <w:r>
        <w:rPr>
          <w:rFonts w:ascii="Verdana" w:hAnsi="Verdana"/>
          <w:color w:val="000000"/>
          <w:sz w:val="18"/>
          <w:szCs w:val="18"/>
          <w:shd w:val="clear" w:color="auto" w:fill="FFFFFF"/>
        </w:rPr>
        <w:t xml:space="preserve"> familiar with IT, creating self-paced projects are almost a requirement it seems. Companies and freelancers mostly hire those with experience of some sort. That being the case </w:t>
      </w:r>
      <w:proofErr w:type="gramStart"/>
      <w:r>
        <w:rPr>
          <w:rFonts w:ascii="Verdana" w:hAnsi="Verdana"/>
          <w:color w:val="000000"/>
          <w:sz w:val="18"/>
          <w:szCs w:val="18"/>
          <w:shd w:val="clear" w:color="auto" w:fill="FFFFFF"/>
        </w:rPr>
        <w:t>I've</w:t>
      </w:r>
      <w:proofErr w:type="gramEnd"/>
      <w:r>
        <w:rPr>
          <w:rFonts w:ascii="Verdana" w:hAnsi="Verdana"/>
          <w:color w:val="000000"/>
          <w:sz w:val="18"/>
          <w:szCs w:val="18"/>
          <w:shd w:val="clear" w:color="auto" w:fill="FFFFFF"/>
        </w:rPr>
        <w:t xml:space="preserve"> run into problems getting interviews, my guess is because of the lack of experience. Like the adage goes, "How do you gain experience if you have no experience?"</w:t>
      </w:r>
      <w:r>
        <w:rPr>
          <w:rFonts w:ascii="Verdana" w:hAnsi="Verdana"/>
          <w:color w:val="000000"/>
          <w:sz w:val="18"/>
          <w:szCs w:val="18"/>
        </w:rPr>
        <w:br/>
      </w:r>
      <w:r>
        <w:rPr>
          <w:rFonts w:ascii="Verdana" w:hAnsi="Verdana"/>
          <w:color w:val="000000"/>
          <w:sz w:val="18"/>
          <w:szCs w:val="18"/>
        </w:rPr>
        <w:br/>
      </w:r>
      <w:r>
        <w:rPr>
          <w:rFonts w:ascii="Verdana" w:hAnsi="Verdana"/>
          <w:color w:val="000000"/>
          <w:sz w:val="18"/>
          <w:szCs w:val="18"/>
          <w:shd w:val="clear" w:color="auto" w:fill="FFFFFF"/>
        </w:rPr>
        <w:t>Hence my need for the pet project. I'd get a chance to gain some real-world experience but also have a hand in improving the experience on the boards – something that I've always wanted to tackle in some way.</w:t>
      </w:r>
      <w:r>
        <w:rPr>
          <w:rFonts w:ascii="Verdana" w:hAnsi="Verdana"/>
          <w:color w:val="000000"/>
          <w:sz w:val="18"/>
          <w:szCs w:val="18"/>
        </w:rPr>
        <w:br/>
      </w:r>
      <w:r>
        <w:rPr>
          <w:rFonts w:ascii="Verdana" w:hAnsi="Verdana"/>
          <w:color w:val="000000"/>
          <w:sz w:val="18"/>
          <w:szCs w:val="18"/>
        </w:rPr>
        <w:br/>
      </w:r>
      <w:r>
        <w:rPr>
          <w:rFonts w:ascii="Verdana" w:hAnsi="Verdana"/>
          <w:color w:val="000000"/>
          <w:sz w:val="18"/>
          <w:szCs w:val="18"/>
          <w:shd w:val="clear" w:color="auto" w:fill="FFFFFF"/>
        </w:rPr>
        <w:t>The questionnaire includes fifteen questions and will take about five to six minutes to complete, but the info will greatly help me develop a plan that will make for a result that will please you all hopefully. (or at the least lead to as few TOKPR's as possible)</w:t>
      </w:r>
      <w:r>
        <w:rPr>
          <w:rFonts w:ascii="Verdana" w:hAnsi="Verdana"/>
          <w:color w:val="000000"/>
          <w:sz w:val="18"/>
          <w:szCs w:val="18"/>
        </w:rPr>
        <w:br/>
      </w:r>
      <w:r>
        <w:rPr>
          <w:rFonts w:ascii="Verdana" w:hAnsi="Verdana"/>
          <w:color w:val="000000"/>
          <w:sz w:val="18"/>
          <w:szCs w:val="18"/>
        </w:rPr>
        <w:br/>
      </w:r>
      <w:proofErr w:type="gramStart"/>
      <w:r>
        <w:rPr>
          <w:rFonts w:ascii="Verdana" w:hAnsi="Verdana"/>
          <w:color w:val="000000"/>
          <w:sz w:val="18"/>
          <w:szCs w:val="18"/>
          <w:shd w:val="clear" w:color="auto" w:fill="FFFFFF"/>
        </w:rPr>
        <w:t>I'll</w:t>
      </w:r>
      <w:proofErr w:type="gramEnd"/>
      <w:r>
        <w:rPr>
          <w:rFonts w:ascii="Verdana" w:hAnsi="Verdana"/>
          <w:color w:val="000000"/>
          <w:sz w:val="18"/>
          <w:szCs w:val="18"/>
          <w:shd w:val="clear" w:color="auto" w:fill="FFFFFF"/>
        </w:rPr>
        <w:t xml:space="preserve"> ask the mods to leave this post up for three weeks or so. The interval ought to give as many of you possible to leave your details and will clarify the types of features this new app will have.</w:t>
      </w:r>
      <w:r>
        <w:rPr>
          <w:rFonts w:ascii="Verdana" w:hAnsi="Verdana"/>
          <w:color w:val="000000"/>
          <w:sz w:val="18"/>
          <w:szCs w:val="18"/>
        </w:rPr>
        <w:br/>
      </w:r>
      <w:r>
        <w:rPr>
          <w:rFonts w:ascii="Verdana" w:hAnsi="Verdana"/>
          <w:color w:val="000000"/>
          <w:sz w:val="18"/>
          <w:szCs w:val="18"/>
        </w:rPr>
        <w:br/>
      </w:r>
      <w:r>
        <w:rPr>
          <w:rFonts w:ascii="Verdana" w:hAnsi="Verdana"/>
          <w:color w:val="000000"/>
          <w:sz w:val="18"/>
          <w:szCs w:val="18"/>
          <w:shd w:val="clear" w:color="auto" w:fill="FFFFFF"/>
        </w:rPr>
        <w:t>After the three weeks, I'll compile the data and come to a set of conclusions about the path the project will take. At that time, I'll make another post that will explain the results and the next steps in this process.</w:t>
      </w:r>
      <w:r>
        <w:rPr>
          <w:rFonts w:ascii="Verdana" w:hAnsi="Verdana"/>
          <w:color w:val="000000"/>
          <w:sz w:val="18"/>
          <w:szCs w:val="18"/>
        </w:rPr>
        <w:br/>
      </w:r>
      <w:r>
        <w:rPr>
          <w:rFonts w:ascii="Verdana" w:hAnsi="Verdana"/>
          <w:color w:val="000000"/>
          <w:sz w:val="18"/>
          <w:szCs w:val="18"/>
        </w:rPr>
        <w:br/>
      </w:r>
      <w:r>
        <w:rPr>
          <w:rFonts w:ascii="Verdana" w:hAnsi="Verdana"/>
          <w:color w:val="000000"/>
          <w:sz w:val="18"/>
          <w:szCs w:val="18"/>
          <w:shd w:val="clear" w:color="auto" w:fill="FFFFFF"/>
        </w:rPr>
        <w:t>That's all I have for now, but if you have any questions, please don't hesitate to inbox me or send a message to </w:t>
      </w:r>
      <w:hyperlink r:id="rId7" w:tgtFrame="_blank" w:history="1">
        <w:r>
          <w:rPr>
            <w:rStyle w:val="Hyperlink"/>
            <w:rFonts w:ascii="Verdana" w:hAnsi="Verdana"/>
            <w:color w:val="666666"/>
            <w:sz w:val="18"/>
            <w:szCs w:val="18"/>
            <w:shd w:val="clear" w:color="auto" w:fill="FFFFFF"/>
          </w:rPr>
          <w:t>act.too@chriscjamison.com</w:t>
        </w:r>
      </w:hyperlink>
      <w:r>
        <w:rPr>
          <w:rFonts w:ascii="Verdana" w:hAnsi="Verdana"/>
          <w:color w:val="000000"/>
          <w:sz w:val="18"/>
          <w:szCs w:val="18"/>
          <w:shd w:val="clear" w:color="auto" w:fill="FFFFFF"/>
        </w:rPr>
        <w:t>.</w:t>
      </w:r>
      <w:r>
        <w:rPr>
          <w:rFonts w:ascii="Verdana" w:hAnsi="Verdana"/>
          <w:color w:val="000000"/>
          <w:sz w:val="18"/>
          <w:szCs w:val="18"/>
        </w:rPr>
        <w:br/>
      </w:r>
      <w:r>
        <w:rPr>
          <w:rFonts w:ascii="Verdana" w:hAnsi="Verdana"/>
          <w:color w:val="000000"/>
          <w:sz w:val="18"/>
          <w:szCs w:val="18"/>
        </w:rPr>
        <w:br/>
      </w:r>
      <w:r>
        <w:rPr>
          <w:rFonts w:ascii="Verdana" w:hAnsi="Verdana"/>
          <w:color w:val="000000"/>
          <w:sz w:val="18"/>
          <w:szCs w:val="18"/>
        </w:rPr>
        <w:br/>
      </w:r>
      <w:r>
        <w:rPr>
          <w:rFonts w:ascii="Verdana" w:hAnsi="Verdana"/>
          <w:color w:val="000000"/>
          <w:sz w:val="18"/>
          <w:szCs w:val="18"/>
          <w:shd w:val="clear" w:color="auto" w:fill="FFFFFF"/>
        </w:rPr>
        <w:t xml:space="preserve">This is the link to the </w:t>
      </w:r>
      <w:proofErr w:type="spellStart"/>
      <w:r>
        <w:rPr>
          <w:rFonts w:ascii="Verdana" w:hAnsi="Verdana"/>
          <w:color w:val="000000"/>
          <w:sz w:val="18"/>
          <w:szCs w:val="18"/>
          <w:shd w:val="clear" w:color="auto" w:fill="FFFFFF"/>
        </w:rPr>
        <w:t>questionaire</w:t>
      </w:r>
      <w:proofErr w:type="spellEnd"/>
      <w:r>
        <w:rPr>
          <w:rFonts w:ascii="Verdana" w:hAnsi="Verdana"/>
          <w:color w:val="000000"/>
          <w:sz w:val="18"/>
          <w:szCs w:val="18"/>
          <w:shd w:val="clear" w:color="auto" w:fill="FFFFFF"/>
        </w:rPr>
        <w:t>: </w:t>
      </w:r>
      <w:hyperlink r:id="rId8" w:tgtFrame="_blank" w:history="1">
        <w:r>
          <w:rPr>
            <w:rStyle w:val="Hyperlink"/>
            <w:rFonts w:ascii="Verdana" w:hAnsi="Verdana"/>
            <w:color w:val="666666"/>
            <w:sz w:val="18"/>
            <w:szCs w:val="18"/>
            <w:shd w:val="clear" w:color="auto" w:fill="FFFFFF"/>
          </w:rPr>
          <w:t>https://forms.gle/RVNdzVU8nNX3T9Fv7</w:t>
        </w:r>
      </w:hyperlink>
    </w:p>
    <w:p w14:paraId="4494C91F" w14:textId="1AF478DD" w:rsidR="0075095A" w:rsidRDefault="0075095A"/>
    <w:p w14:paraId="2FCD7E84" w14:textId="797B6BAF" w:rsidR="0075095A" w:rsidRDefault="0075095A"/>
    <w:p w14:paraId="0EDF21B2" w14:textId="211C6CBA" w:rsidR="0075095A" w:rsidRDefault="0075095A"/>
    <w:p w14:paraId="5A83E4D9" w14:textId="10EF4B67" w:rsidR="0075095A" w:rsidRDefault="0075095A"/>
    <w:p w14:paraId="472C577B" w14:textId="0B24D1D8" w:rsidR="0075095A" w:rsidRDefault="0075095A"/>
    <w:p w14:paraId="1E92FBE0" w14:textId="07D580E4" w:rsidR="0075095A" w:rsidRDefault="0075095A"/>
    <w:p w14:paraId="24BE6D5E" w14:textId="38766E04" w:rsidR="0075095A" w:rsidRDefault="0075095A"/>
    <w:p w14:paraId="32675224" w14:textId="40C6FBE1" w:rsidR="0075095A" w:rsidRDefault="0075095A"/>
    <w:p w14:paraId="4837DFD8" w14:textId="66E08E8B" w:rsidR="0075095A" w:rsidRDefault="0075095A" w:rsidP="0075095A">
      <w:pPr>
        <w:pStyle w:val="ListParagraph"/>
        <w:numPr>
          <w:ilvl w:val="0"/>
          <w:numId w:val="1"/>
        </w:numPr>
      </w:pPr>
      <w:r>
        <w:lastRenderedPageBreak/>
        <w:t>What is your OKP username?</w:t>
      </w:r>
    </w:p>
    <w:p w14:paraId="55E5C83F" w14:textId="6559C013" w:rsidR="00D87528" w:rsidRDefault="00D87528" w:rsidP="00C95204">
      <w:pPr>
        <w:pStyle w:val="ListParagraph"/>
        <w:numPr>
          <w:ilvl w:val="0"/>
          <w:numId w:val="1"/>
        </w:numPr>
      </w:pPr>
      <w:r>
        <w:t>How many years have you used the boards?</w:t>
      </w:r>
    </w:p>
    <w:p w14:paraId="3F2A8CD1" w14:textId="774015DA" w:rsidR="00C95204" w:rsidRDefault="00C95204" w:rsidP="00C95204">
      <w:pPr>
        <w:pStyle w:val="ListParagraph"/>
        <w:numPr>
          <w:ilvl w:val="0"/>
          <w:numId w:val="1"/>
        </w:numPr>
      </w:pPr>
      <w:r>
        <w:t>Would you consider yourself: An active user, An occasional user, or a lurker?</w:t>
      </w:r>
    </w:p>
    <w:p w14:paraId="70934BF2" w14:textId="0A4DF8CF" w:rsidR="00C95204" w:rsidRDefault="004E65DF" w:rsidP="00C95204">
      <w:pPr>
        <w:pStyle w:val="ListParagraph"/>
        <w:numPr>
          <w:ilvl w:val="0"/>
          <w:numId w:val="1"/>
        </w:numPr>
      </w:pPr>
      <w:r>
        <w:t>What aspect of the boards do you like the most?</w:t>
      </w:r>
      <w:r w:rsidR="000F4688">
        <w:t xml:space="preserve"> The answer </w:t>
      </w:r>
      <w:proofErr w:type="gramStart"/>
      <w:r w:rsidR="000F4688">
        <w:t>doesn’t</w:t>
      </w:r>
      <w:proofErr w:type="gramEnd"/>
      <w:r w:rsidR="000F4688">
        <w:t xml:space="preserve"> need to be a technical one</w:t>
      </w:r>
      <w:r w:rsidR="00413B07">
        <w:t>.</w:t>
      </w:r>
    </w:p>
    <w:p w14:paraId="673C29F7" w14:textId="6C4ECAE7" w:rsidR="000F4688" w:rsidRDefault="000F4688" w:rsidP="00C95204">
      <w:pPr>
        <w:pStyle w:val="ListParagraph"/>
        <w:numPr>
          <w:ilvl w:val="0"/>
          <w:numId w:val="1"/>
        </w:numPr>
      </w:pPr>
      <w:r>
        <w:t xml:space="preserve">What aspect of the boards do you </w:t>
      </w:r>
      <w:r w:rsidR="00413B07">
        <w:t xml:space="preserve">dislike the most? The answer </w:t>
      </w:r>
      <w:proofErr w:type="gramStart"/>
      <w:r w:rsidR="00413B07">
        <w:t>doesn’t</w:t>
      </w:r>
      <w:proofErr w:type="gramEnd"/>
      <w:r w:rsidR="00413B07">
        <w:t xml:space="preserve"> need to be a technical one.</w:t>
      </w:r>
    </w:p>
    <w:p w14:paraId="25CAF87B" w14:textId="32204B50" w:rsidR="00413B07" w:rsidRDefault="00413B07" w:rsidP="00C95204">
      <w:pPr>
        <w:pStyle w:val="ListParagraph"/>
        <w:numPr>
          <w:ilvl w:val="0"/>
          <w:numId w:val="1"/>
        </w:numPr>
      </w:pPr>
      <w:r>
        <w:t xml:space="preserve">What </w:t>
      </w:r>
      <w:r w:rsidR="00726E48">
        <w:t xml:space="preserve">feature of the boards would you like to stay the same, no matter what? </w:t>
      </w:r>
    </w:p>
    <w:p w14:paraId="1BF5F922" w14:textId="716C8299" w:rsidR="00376AAB" w:rsidRDefault="00376AAB" w:rsidP="00376AAB">
      <w:pPr>
        <w:pStyle w:val="ListParagraph"/>
        <w:numPr>
          <w:ilvl w:val="1"/>
          <w:numId w:val="1"/>
        </w:numPr>
      </w:pPr>
      <w:r>
        <w:t>Fonts</w:t>
      </w:r>
    </w:p>
    <w:p w14:paraId="28CCAA95" w14:textId="526DA65A" w:rsidR="00376AAB" w:rsidRDefault="00376AAB" w:rsidP="00376AAB">
      <w:pPr>
        <w:pStyle w:val="ListParagraph"/>
        <w:numPr>
          <w:ilvl w:val="1"/>
          <w:numId w:val="1"/>
        </w:numPr>
      </w:pPr>
      <w:r>
        <w:t>Color scheme</w:t>
      </w:r>
    </w:p>
    <w:p w14:paraId="53939BC4" w14:textId="0A750F8A" w:rsidR="00376AAB" w:rsidRDefault="00376AAB" w:rsidP="00376AAB">
      <w:pPr>
        <w:pStyle w:val="ListParagraph"/>
        <w:numPr>
          <w:ilvl w:val="1"/>
          <w:numId w:val="1"/>
        </w:numPr>
      </w:pPr>
      <w:r>
        <w:t>Ease of making posts</w:t>
      </w:r>
    </w:p>
    <w:p w14:paraId="47E1EA90" w14:textId="2E4FE537" w:rsidR="00376AAB" w:rsidRDefault="009B43D3" w:rsidP="00376AAB">
      <w:pPr>
        <w:pStyle w:val="ListParagraph"/>
        <w:numPr>
          <w:ilvl w:val="1"/>
          <w:numId w:val="1"/>
        </w:numPr>
      </w:pPr>
      <w:r>
        <w:t>Navigation</w:t>
      </w:r>
    </w:p>
    <w:p w14:paraId="4A1947FF" w14:textId="75900906" w:rsidR="009B43D3" w:rsidRDefault="00D8281B" w:rsidP="00376AAB">
      <w:pPr>
        <w:pStyle w:val="ListParagraph"/>
        <w:numPr>
          <w:ilvl w:val="1"/>
          <w:numId w:val="1"/>
        </w:numPr>
      </w:pPr>
      <w:r>
        <w:t>Search</w:t>
      </w:r>
    </w:p>
    <w:p w14:paraId="31B7119C" w14:textId="5FB6EAFF" w:rsidR="00D8281B" w:rsidRDefault="00D8281B" w:rsidP="00376AAB">
      <w:pPr>
        <w:pStyle w:val="ListParagraph"/>
        <w:numPr>
          <w:ilvl w:val="1"/>
          <w:numId w:val="1"/>
        </w:numPr>
      </w:pPr>
      <w:r>
        <w:t>User directory</w:t>
      </w:r>
    </w:p>
    <w:p w14:paraId="07623120" w14:textId="4F3C2910" w:rsidR="00D8281B" w:rsidRDefault="00D8281B" w:rsidP="00376AAB">
      <w:pPr>
        <w:pStyle w:val="ListParagraph"/>
        <w:numPr>
          <w:ilvl w:val="1"/>
          <w:numId w:val="1"/>
        </w:numPr>
      </w:pPr>
      <w:r>
        <w:t>Login process</w:t>
      </w:r>
    </w:p>
    <w:p w14:paraId="52001D28" w14:textId="58CA148E" w:rsidR="00D8281B" w:rsidRDefault="00D8281B" w:rsidP="00D8281B">
      <w:pPr>
        <w:pStyle w:val="ListParagraph"/>
        <w:numPr>
          <w:ilvl w:val="0"/>
          <w:numId w:val="1"/>
        </w:numPr>
      </w:pPr>
      <w:r>
        <w:t>What feature of the boards would you most like to see change? (rank these)</w:t>
      </w:r>
    </w:p>
    <w:p w14:paraId="5B8381F9" w14:textId="19937ABE" w:rsidR="00D8281B" w:rsidRDefault="00D8281B" w:rsidP="00D8281B">
      <w:pPr>
        <w:pStyle w:val="ListParagraph"/>
        <w:numPr>
          <w:ilvl w:val="1"/>
          <w:numId w:val="1"/>
        </w:numPr>
      </w:pPr>
      <w:r>
        <w:t>Fonts</w:t>
      </w:r>
    </w:p>
    <w:p w14:paraId="49D87E33" w14:textId="55813BDA" w:rsidR="00D8281B" w:rsidRDefault="00D8281B" w:rsidP="00D8281B">
      <w:pPr>
        <w:pStyle w:val="ListParagraph"/>
        <w:numPr>
          <w:ilvl w:val="1"/>
          <w:numId w:val="1"/>
        </w:numPr>
      </w:pPr>
      <w:r>
        <w:t>Color scheme</w:t>
      </w:r>
    </w:p>
    <w:p w14:paraId="59E20C50" w14:textId="557B8143" w:rsidR="00D8281B" w:rsidRDefault="00D8281B" w:rsidP="00D8281B">
      <w:pPr>
        <w:pStyle w:val="ListParagraph"/>
        <w:numPr>
          <w:ilvl w:val="1"/>
          <w:numId w:val="1"/>
        </w:numPr>
      </w:pPr>
      <w:r>
        <w:t>Ease of making posts</w:t>
      </w:r>
    </w:p>
    <w:p w14:paraId="7E1ABE68" w14:textId="7203F2FA" w:rsidR="00D8281B" w:rsidRDefault="00D8281B" w:rsidP="00D8281B">
      <w:pPr>
        <w:pStyle w:val="ListParagraph"/>
        <w:numPr>
          <w:ilvl w:val="1"/>
          <w:numId w:val="1"/>
        </w:numPr>
      </w:pPr>
      <w:r>
        <w:t>Navigation</w:t>
      </w:r>
    </w:p>
    <w:p w14:paraId="1C8D54F6" w14:textId="1A096B54" w:rsidR="00D8281B" w:rsidRDefault="00D8281B" w:rsidP="00D8281B">
      <w:pPr>
        <w:pStyle w:val="ListParagraph"/>
        <w:numPr>
          <w:ilvl w:val="1"/>
          <w:numId w:val="1"/>
        </w:numPr>
      </w:pPr>
      <w:r>
        <w:t>Search</w:t>
      </w:r>
    </w:p>
    <w:p w14:paraId="76673367" w14:textId="4CB3A185" w:rsidR="00D8281B" w:rsidRDefault="00D8281B" w:rsidP="00D8281B">
      <w:pPr>
        <w:pStyle w:val="ListParagraph"/>
        <w:numPr>
          <w:ilvl w:val="1"/>
          <w:numId w:val="1"/>
        </w:numPr>
      </w:pPr>
      <w:r>
        <w:t>User directory</w:t>
      </w:r>
    </w:p>
    <w:p w14:paraId="22483CFE" w14:textId="79A0CE09" w:rsidR="00D8281B" w:rsidRDefault="00D8281B" w:rsidP="00D8281B">
      <w:pPr>
        <w:pStyle w:val="ListParagraph"/>
        <w:numPr>
          <w:ilvl w:val="1"/>
          <w:numId w:val="1"/>
        </w:numPr>
      </w:pPr>
      <w:r>
        <w:t>Login process</w:t>
      </w:r>
    </w:p>
    <w:p w14:paraId="23A93A7A" w14:textId="3E51B036" w:rsidR="00C46A7E" w:rsidRDefault="004D1FD7" w:rsidP="00C46A7E">
      <w:pPr>
        <w:pStyle w:val="ListParagraph"/>
        <w:numPr>
          <w:ilvl w:val="1"/>
          <w:numId w:val="1"/>
        </w:numPr>
      </w:pPr>
      <w:r>
        <w:t>Something else entirely</w:t>
      </w:r>
    </w:p>
    <w:p w14:paraId="1AF4D2C8" w14:textId="77777777" w:rsidR="00C46A7E" w:rsidRDefault="00C46A7E" w:rsidP="00C46A7E">
      <w:pPr>
        <w:pStyle w:val="ListParagraph"/>
        <w:numPr>
          <w:ilvl w:val="0"/>
          <w:numId w:val="1"/>
        </w:numPr>
      </w:pPr>
      <w:r>
        <w:t>Which of these features would you like to see in this app?</w:t>
      </w:r>
    </w:p>
    <w:p w14:paraId="3D470305" w14:textId="77777777" w:rsidR="00C46A7E" w:rsidRDefault="00C46A7E" w:rsidP="00C46A7E">
      <w:pPr>
        <w:pStyle w:val="ListParagraph"/>
        <w:numPr>
          <w:ilvl w:val="1"/>
          <w:numId w:val="1"/>
        </w:numPr>
      </w:pPr>
      <w:r>
        <w:t>Different color scheme</w:t>
      </w:r>
    </w:p>
    <w:p w14:paraId="684BB1C7" w14:textId="77777777" w:rsidR="00C46A7E" w:rsidRDefault="00C46A7E" w:rsidP="00C46A7E">
      <w:pPr>
        <w:pStyle w:val="ListParagraph"/>
        <w:numPr>
          <w:ilvl w:val="1"/>
          <w:numId w:val="1"/>
        </w:numPr>
      </w:pPr>
      <w:r>
        <w:t>Easier to read fonts</w:t>
      </w:r>
    </w:p>
    <w:p w14:paraId="3AF00CC4" w14:textId="77777777" w:rsidR="00C46A7E" w:rsidRDefault="00C46A7E" w:rsidP="00C46A7E">
      <w:pPr>
        <w:pStyle w:val="ListParagraph"/>
        <w:numPr>
          <w:ilvl w:val="1"/>
          <w:numId w:val="1"/>
        </w:numPr>
      </w:pPr>
      <w:r>
        <w:t>Improved navigation</w:t>
      </w:r>
    </w:p>
    <w:p w14:paraId="26267D24" w14:textId="77777777" w:rsidR="00C46A7E" w:rsidRDefault="00C46A7E" w:rsidP="00C46A7E">
      <w:pPr>
        <w:pStyle w:val="ListParagraph"/>
        <w:numPr>
          <w:ilvl w:val="1"/>
          <w:numId w:val="1"/>
        </w:numPr>
      </w:pPr>
      <w:r>
        <w:t>Mobile-friendly</w:t>
      </w:r>
    </w:p>
    <w:p w14:paraId="2D9BA1ED" w14:textId="77777777" w:rsidR="00C46A7E" w:rsidRDefault="00C46A7E" w:rsidP="00C46A7E">
      <w:pPr>
        <w:pStyle w:val="ListParagraph"/>
        <w:numPr>
          <w:ilvl w:val="1"/>
          <w:numId w:val="1"/>
        </w:numPr>
      </w:pPr>
      <w:r>
        <w:t>Improved search</w:t>
      </w:r>
    </w:p>
    <w:p w14:paraId="469FBE64" w14:textId="77777777" w:rsidR="00C46A7E" w:rsidRDefault="00C46A7E" w:rsidP="00C46A7E">
      <w:pPr>
        <w:pStyle w:val="ListParagraph"/>
        <w:numPr>
          <w:ilvl w:val="1"/>
          <w:numId w:val="1"/>
        </w:numPr>
      </w:pPr>
      <w:r>
        <w:t>A user-directory that allows for easier browsing</w:t>
      </w:r>
    </w:p>
    <w:p w14:paraId="7957CC21" w14:textId="77777777" w:rsidR="00C46A7E" w:rsidRDefault="00C46A7E" w:rsidP="00C46A7E">
      <w:pPr>
        <w:pStyle w:val="ListParagraph"/>
        <w:numPr>
          <w:ilvl w:val="1"/>
          <w:numId w:val="1"/>
        </w:numPr>
      </w:pPr>
      <w:r>
        <w:t>Improved login process</w:t>
      </w:r>
    </w:p>
    <w:p w14:paraId="383F0AF8" w14:textId="77777777" w:rsidR="00C46A7E" w:rsidRDefault="00C46A7E" w:rsidP="00C46A7E">
      <w:pPr>
        <w:pStyle w:val="ListParagraph"/>
        <w:numPr>
          <w:ilvl w:val="1"/>
          <w:numId w:val="1"/>
        </w:numPr>
      </w:pPr>
      <w:r>
        <w:t>Easy reading on large displays (monitors over 21”, 1080p, or 4K – sorry for the nerd talk)</w:t>
      </w:r>
    </w:p>
    <w:p w14:paraId="5EE1E401" w14:textId="4C3985B9" w:rsidR="00C46A7E" w:rsidRDefault="00C46A7E" w:rsidP="00C46A7E">
      <w:pPr>
        <w:pStyle w:val="ListParagraph"/>
        <w:numPr>
          <w:ilvl w:val="1"/>
          <w:numId w:val="1"/>
        </w:numPr>
      </w:pPr>
      <w:r>
        <w:t>Something else entirely</w:t>
      </w:r>
    </w:p>
    <w:p w14:paraId="1603D12E" w14:textId="7AFF91BF" w:rsidR="005502BD" w:rsidRDefault="005502BD" w:rsidP="00D578B7">
      <w:pPr>
        <w:ind w:left="1080"/>
      </w:pPr>
    </w:p>
    <w:p w14:paraId="39874E2A" w14:textId="77777777" w:rsidR="00D578B7" w:rsidRDefault="00D578B7" w:rsidP="00D578B7">
      <w:pPr>
        <w:ind w:left="1080"/>
      </w:pPr>
    </w:p>
    <w:p w14:paraId="12DE3359" w14:textId="4F8F0642" w:rsidR="000F5FDF" w:rsidRDefault="000F5FDF" w:rsidP="000F5FDF">
      <w:pPr>
        <w:pStyle w:val="ListParagraph"/>
        <w:numPr>
          <w:ilvl w:val="0"/>
          <w:numId w:val="1"/>
        </w:numPr>
      </w:pPr>
      <w:r>
        <w:t>Would you consider yourself? An active user of social media</w:t>
      </w:r>
      <w:r w:rsidR="00381193">
        <w:t>, an occasional user, or a lurker?</w:t>
      </w:r>
    </w:p>
    <w:p w14:paraId="406A8842" w14:textId="375A0E52" w:rsidR="00381193" w:rsidRDefault="00381193" w:rsidP="00381193">
      <w:pPr>
        <w:pStyle w:val="ListParagraph"/>
        <w:numPr>
          <w:ilvl w:val="0"/>
          <w:numId w:val="1"/>
        </w:numPr>
      </w:pPr>
      <w:r>
        <w:t>Which social media platforms do you for personal use?</w:t>
      </w:r>
    </w:p>
    <w:p w14:paraId="14E441CC" w14:textId="78001C87" w:rsidR="00381193" w:rsidRDefault="00381193" w:rsidP="00381193">
      <w:pPr>
        <w:pStyle w:val="ListParagraph"/>
        <w:numPr>
          <w:ilvl w:val="1"/>
          <w:numId w:val="1"/>
        </w:numPr>
      </w:pPr>
      <w:r>
        <w:t>Twitter</w:t>
      </w:r>
    </w:p>
    <w:p w14:paraId="37537050" w14:textId="1D2759CA" w:rsidR="00381193" w:rsidRDefault="00381193" w:rsidP="00381193">
      <w:pPr>
        <w:pStyle w:val="ListParagraph"/>
        <w:numPr>
          <w:ilvl w:val="1"/>
          <w:numId w:val="1"/>
        </w:numPr>
      </w:pPr>
      <w:r>
        <w:t>Instagram</w:t>
      </w:r>
    </w:p>
    <w:p w14:paraId="09AC6EC1" w14:textId="54EFE713" w:rsidR="00381193" w:rsidRDefault="00381193" w:rsidP="00381193">
      <w:pPr>
        <w:pStyle w:val="ListParagraph"/>
        <w:numPr>
          <w:ilvl w:val="1"/>
          <w:numId w:val="1"/>
        </w:numPr>
      </w:pPr>
      <w:r>
        <w:t>Facebook</w:t>
      </w:r>
    </w:p>
    <w:p w14:paraId="12809ECB" w14:textId="4B47987C" w:rsidR="00381193" w:rsidRDefault="00381193" w:rsidP="00381193">
      <w:pPr>
        <w:pStyle w:val="ListParagraph"/>
        <w:numPr>
          <w:ilvl w:val="1"/>
          <w:numId w:val="1"/>
        </w:numPr>
      </w:pPr>
      <w:r>
        <w:t>Snap</w:t>
      </w:r>
    </w:p>
    <w:p w14:paraId="215A75E4" w14:textId="4AFDDE1C" w:rsidR="004D1FD7" w:rsidRDefault="00381193" w:rsidP="005502BD">
      <w:pPr>
        <w:pStyle w:val="ListParagraph"/>
        <w:numPr>
          <w:ilvl w:val="1"/>
          <w:numId w:val="1"/>
        </w:numPr>
      </w:pPr>
      <w:proofErr w:type="spellStart"/>
      <w:r>
        <w:t>TikTok</w:t>
      </w:r>
      <w:proofErr w:type="spellEnd"/>
      <w:r>
        <w:t xml:space="preserve"> (like, why?) </w:t>
      </w:r>
    </w:p>
    <w:p w14:paraId="35BBCB04" w14:textId="1C14BF7A" w:rsidR="004D1FD7" w:rsidRDefault="004D1FD7" w:rsidP="004D1FD7">
      <w:pPr>
        <w:pStyle w:val="ListParagraph"/>
        <w:numPr>
          <w:ilvl w:val="0"/>
          <w:numId w:val="1"/>
        </w:numPr>
      </w:pPr>
      <w:r>
        <w:t>What do you like about your preferred social media platform?</w:t>
      </w:r>
    </w:p>
    <w:p w14:paraId="63026829" w14:textId="2B4DB5A2" w:rsidR="004D1FD7" w:rsidRDefault="00AE0576" w:rsidP="004D1FD7">
      <w:pPr>
        <w:pStyle w:val="ListParagraph"/>
        <w:numPr>
          <w:ilvl w:val="1"/>
          <w:numId w:val="1"/>
        </w:numPr>
      </w:pPr>
      <w:r>
        <w:lastRenderedPageBreak/>
        <w:t>Ease of use</w:t>
      </w:r>
    </w:p>
    <w:p w14:paraId="15B33A78" w14:textId="28E6C094" w:rsidR="003F6BB0" w:rsidRDefault="00AE0576" w:rsidP="003F6BB0">
      <w:pPr>
        <w:pStyle w:val="ListParagraph"/>
        <w:numPr>
          <w:ilvl w:val="1"/>
          <w:numId w:val="1"/>
        </w:numPr>
      </w:pPr>
      <w:r>
        <w:t xml:space="preserve">Demographics of the platform (more people, younger people, more diverse, either ethnically or </w:t>
      </w:r>
      <w:r w:rsidR="003F6BB0">
        <w:t>in point-of-view)</w:t>
      </w:r>
    </w:p>
    <w:p w14:paraId="3776C3A2" w14:textId="066EFAB7" w:rsidR="003F6BB0" w:rsidRDefault="003F6BB0" w:rsidP="003F6BB0">
      <w:pPr>
        <w:pStyle w:val="ListParagraph"/>
        <w:numPr>
          <w:ilvl w:val="1"/>
          <w:numId w:val="1"/>
        </w:numPr>
      </w:pPr>
      <w:r>
        <w:t>Greater number of active users</w:t>
      </w:r>
    </w:p>
    <w:p w14:paraId="6A9503C9" w14:textId="79D5AE35" w:rsidR="003F6BB0" w:rsidRDefault="003F6BB0" w:rsidP="003F6BB0">
      <w:pPr>
        <w:pStyle w:val="ListParagraph"/>
        <w:numPr>
          <w:ilvl w:val="1"/>
          <w:numId w:val="1"/>
        </w:numPr>
      </w:pPr>
      <w:r>
        <w:t>Other</w:t>
      </w:r>
    </w:p>
    <w:p w14:paraId="15891C72" w14:textId="1FACF751" w:rsidR="003F6BB0" w:rsidRDefault="004B36F1" w:rsidP="003F6BB0">
      <w:pPr>
        <w:pStyle w:val="ListParagraph"/>
        <w:numPr>
          <w:ilvl w:val="0"/>
          <w:numId w:val="1"/>
        </w:numPr>
      </w:pPr>
      <w:r>
        <w:t>What is your favorite website?</w:t>
      </w:r>
    </w:p>
    <w:p w14:paraId="499897F8" w14:textId="7428B313" w:rsidR="004B36F1" w:rsidRDefault="004B36F1" w:rsidP="003F6BB0">
      <w:pPr>
        <w:pStyle w:val="ListParagraph"/>
        <w:numPr>
          <w:ilvl w:val="0"/>
          <w:numId w:val="1"/>
        </w:numPr>
      </w:pPr>
      <w:r>
        <w:t>What aspect of that site do you like?</w:t>
      </w:r>
    </w:p>
    <w:p w14:paraId="586ADB3C" w14:textId="5CFAB2E9" w:rsidR="004B36F1" w:rsidRDefault="004B36F1" w:rsidP="004B36F1">
      <w:pPr>
        <w:pStyle w:val="ListParagraph"/>
        <w:numPr>
          <w:ilvl w:val="1"/>
          <w:numId w:val="1"/>
        </w:numPr>
      </w:pPr>
      <w:r>
        <w:t>Look and feel</w:t>
      </w:r>
    </w:p>
    <w:p w14:paraId="18AE706F" w14:textId="197CA5AC" w:rsidR="004B36F1" w:rsidRDefault="004B36F1" w:rsidP="004B36F1">
      <w:pPr>
        <w:pStyle w:val="ListParagraph"/>
        <w:numPr>
          <w:ilvl w:val="1"/>
          <w:numId w:val="1"/>
        </w:numPr>
      </w:pPr>
      <w:r>
        <w:t>Ease of use</w:t>
      </w:r>
    </w:p>
    <w:p w14:paraId="5DEC6710" w14:textId="1CA53517" w:rsidR="004B36F1" w:rsidRDefault="009C7E73" w:rsidP="004B36F1">
      <w:pPr>
        <w:pStyle w:val="ListParagraph"/>
        <w:numPr>
          <w:ilvl w:val="1"/>
          <w:numId w:val="1"/>
        </w:numPr>
      </w:pPr>
      <w:r>
        <w:t>Quality of content</w:t>
      </w:r>
    </w:p>
    <w:p w14:paraId="08F286AE" w14:textId="16CE6BD0" w:rsidR="009C7E73" w:rsidRDefault="009C7E73" w:rsidP="004B36F1">
      <w:pPr>
        <w:pStyle w:val="ListParagraph"/>
        <w:numPr>
          <w:ilvl w:val="1"/>
          <w:numId w:val="1"/>
        </w:numPr>
      </w:pPr>
      <w:r>
        <w:t>Other</w:t>
      </w:r>
    </w:p>
    <w:p w14:paraId="235F46CF" w14:textId="77777777" w:rsidR="00D578B7" w:rsidRDefault="00D578B7" w:rsidP="00D578B7">
      <w:pPr>
        <w:pStyle w:val="ListParagraph"/>
        <w:numPr>
          <w:ilvl w:val="0"/>
          <w:numId w:val="1"/>
        </w:numPr>
      </w:pPr>
      <w:r>
        <w:t xml:space="preserve">Would you say that you prefer sites or apps </w:t>
      </w:r>
      <w:proofErr w:type="gramStart"/>
      <w:r>
        <w:t>that:</w:t>
      </w:r>
      <w:proofErr w:type="gramEnd"/>
    </w:p>
    <w:p w14:paraId="192C41BA" w14:textId="77777777" w:rsidR="00D578B7" w:rsidRDefault="00D578B7" w:rsidP="00D578B7">
      <w:pPr>
        <w:pStyle w:val="ListParagraph"/>
        <w:numPr>
          <w:ilvl w:val="1"/>
          <w:numId w:val="1"/>
        </w:numPr>
      </w:pPr>
      <w:r>
        <w:t>Are aesthetically pleasing but are clunky to use</w:t>
      </w:r>
    </w:p>
    <w:p w14:paraId="080ADA24" w14:textId="373118B7" w:rsidR="00D578B7" w:rsidRDefault="00D578B7" w:rsidP="00D578B7">
      <w:pPr>
        <w:pStyle w:val="ListParagraph"/>
        <w:numPr>
          <w:ilvl w:val="1"/>
          <w:numId w:val="1"/>
        </w:numPr>
      </w:pPr>
      <w:r>
        <w:t>Are easy to use but not highly aesthetically pleasing</w:t>
      </w:r>
    </w:p>
    <w:p w14:paraId="3F4B6320" w14:textId="0202631B" w:rsidR="00002DB7" w:rsidRDefault="00F934AE" w:rsidP="00002DB7">
      <w:pPr>
        <w:pStyle w:val="ListParagraph"/>
        <w:numPr>
          <w:ilvl w:val="0"/>
          <w:numId w:val="1"/>
        </w:numPr>
      </w:pPr>
      <w:r>
        <w:t xml:space="preserve">Would you be interested in becoming a beta-tester </w:t>
      </w:r>
      <w:r w:rsidR="005F1A6C">
        <w:t xml:space="preserve">at some point? (a beta tester uses a version of </w:t>
      </w:r>
      <w:r w:rsidR="004D01BF">
        <w:t>an</w:t>
      </w:r>
      <w:r w:rsidR="005F1A6C">
        <w:t xml:space="preserve"> app that is </w:t>
      </w:r>
      <w:r w:rsidR="0069157E">
        <w:t>not complete and describes their experiences)</w:t>
      </w:r>
    </w:p>
    <w:sectPr w:rsidR="00002D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E10166"/>
    <w:multiLevelType w:val="hybridMultilevel"/>
    <w:tmpl w:val="B4CA1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0A3075"/>
    <w:multiLevelType w:val="hybridMultilevel"/>
    <w:tmpl w:val="4F1A26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DMyt7AwMzAztrRQ0lEKTi0uzszPAykwrAUAS5k1cywAAAA="/>
  </w:docVars>
  <w:rsids>
    <w:rsidRoot w:val="00287E9B"/>
    <w:rsid w:val="00002DB7"/>
    <w:rsid w:val="00005BD8"/>
    <w:rsid w:val="0004346F"/>
    <w:rsid w:val="000F4688"/>
    <w:rsid w:val="000F5FDF"/>
    <w:rsid w:val="002879A7"/>
    <w:rsid w:val="00287E9B"/>
    <w:rsid w:val="002B69C5"/>
    <w:rsid w:val="00321385"/>
    <w:rsid w:val="00331D4F"/>
    <w:rsid w:val="00376AAB"/>
    <w:rsid w:val="003800DF"/>
    <w:rsid w:val="00381193"/>
    <w:rsid w:val="003F0B4A"/>
    <w:rsid w:val="003F6BB0"/>
    <w:rsid w:val="00413B07"/>
    <w:rsid w:val="004B36F1"/>
    <w:rsid w:val="004B7B42"/>
    <w:rsid w:val="004D01BF"/>
    <w:rsid w:val="004D1FD7"/>
    <w:rsid w:val="004E65DF"/>
    <w:rsid w:val="00524F5F"/>
    <w:rsid w:val="005502BD"/>
    <w:rsid w:val="005E5558"/>
    <w:rsid w:val="005F1A6C"/>
    <w:rsid w:val="00623A9A"/>
    <w:rsid w:val="00681D4F"/>
    <w:rsid w:val="0069157E"/>
    <w:rsid w:val="00726E48"/>
    <w:rsid w:val="0075095A"/>
    <w:rsid w:val="00995F0D"/>
    <w:rsid w:val="009B43D3"/>
    <w:rsid w:val="009C7E73"/>
    <w:rsid w:val="009F3A1E"/>
    <w:rsid w:val="00A72EF4"/>
    <w:rsid w:val="00AE0576"/>
    <w:rsid w:val="00AF135D"/>
    <w:rsid w:val="00AF15C2"/>
    <w:rsid w:val="00B74BFA"/>
    <w:rsid w:val="00C34F19"/>
    <w:rsid w:val="00C46A7E"/>
    <w:rsid w:val="00C95204"/>
    <w:rsid w:val="00CE21ED"/>
    <w:rsid w:val="00D578B7"/>
    <w:rsid w:val="00D8281B"/>
    <w:rsid w:val="00D87528"/>
    <w:rsid w:val="00D96109"/>
    <w:rsid w:val="00E753E4"/>
    <w:rsid w:val="00E753F5"/>
    <w:rsid w:val="00EF1639"/>
    <w:rsid w:val="00F00C70"/>
    <w:rsid w:val="00F1267E"/>
    <w:rsid w:val="00F249B0"/>
    <w:rsid w:val="00F74E20"/>
    <w:rsid w:val="00F934A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A7E8F"/>
  <w15:chartTrackingRefBased/>
  <w15:docId w15:val="{D4CBEEA3-8A04-47BC-AB62-7563336CA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1639"/>
    <w:rPr>
      <w:color w:val="0563C1" w:themeColor="hyperlink"/>
      <w:u w:val="single"/>
    </w:rPr>
  </w:style>
  <w:style w:type="character" w:styleId="UnresolvedMention">
    <w:name w:val="Unresolved Mention"/>
    <w:basedOn w:val="DefaultParagraphFont"/>
    <w:uiPriority w:val="99"/>
    <w:semiHidden/>
    <w:unhideWhenUsed/>
    <w:rsid w:val="00EF1639"/>
    <w:rPr>
      <w:color w:val="605E5C"/>
      <w:shd w:val="clear" w:color="auto" w:fill="E1DFDD"/>
    </w:rPr>
  </w:style>
  <w:style w:type="paragraph" w:styleId="ListParagraph">
    <w:name w:val="List Paragraph"/>
    <w:basedOn w:val="Normal"/>
    <w:uiPriority w:val="34"/>
    <w:qFormat/>
    <w:rsid w:val="007509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RVNdzVU8nNX3T9Fv7" TargetMode="External"/><Relationship Id="rId3" Type="http://schemas.openxmlformats.org/officeDocument/2006/relationships/settings" Target="settings.xml"/><Relationship Id="rId7" Type="http://schemas.openxmlformats.org/officeDocument/2006/relationships/hyperlink" Target="mailto:act.too@chriscjamiso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ms.gle/RVNdzVU8nNX3T9Fv7" TargetMode="External"/><Relationship Id="rId5" Type="http://schemas.openxmlformats.org/officeDocument/2006/relationships/hyperlink" Target="mailto:act.too@chriscjamison.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4</Pages>
  <Words>1011</Words>
  <Characters>5765</Characters>
  <Application>Microsoft Office Word</Application>
  <DocSecurity>0</DocSecurity>
  <Lines>48</Lines>
  <Paragraphs>13</Paragraphs>
  <ScaleCrop>false</ScaleCrop>
  <Company/>
  <LinksUpToDate>false</LinksUpToDate>
  <CharactersWithSpaces>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Jamison</dc:creator>
  <cp:keywords/>
  <dc:description/>
  <cp:lastModifiedBy>Chris Jamison</cp:lastModifiedBy>
  <cp:revision>52</cp:revision>
  <dcterms:created xsi:type="dcterms:W3CDTF">2020-05-18T22:57:00Z</dcterms:created>
  <dcterms:modified xsi:type="dcterms:W3CDTF">2020-05-19T00:52:00Z</dcterms:modified>
</cp:coreProperties>
</file>